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567" w:rsidRDefault="00105404">
      <w:pPr>
        <w:pStyle w:val="Heading1"/>
      </w:pPr>
      <w:bookmarkStart w:id="0" w:name="respondent-characteristics"/>
      <w:bookmarkStart w:id="1" w:name="_GoBack"/>
      <w:bookmarkEnd w:id="1"/>
      <w:r>
        <w:t>Respondent characteristics</w:t>
      </w:r>
      <w:bookmarkEnd w:id="0"/>
    </w:p>
    <w:p w:rsidR="001B3567" w:rsidRDefault="00105404">
      <w:pPr>
        <w:pStyle w:val="FirstParagraph"/>
      </w:pPr>
      <w:r>
        <w:t>These are based on the full data set (n = 5368) with no observations dropped for missing data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738"/>
        <w:gridCol w:w="661"/>
        <w:gridCol w:w="1413"/>
        <w:gridCol w:w="1391"/>
        <w:gridCol w:w="1157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Mean 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(Min, Max)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082 (38.8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286 (61.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47.5 ± 11.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47 (38, 56)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(24, 93)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ge_grou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4 and under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856 (15.9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5 – 44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469 (27.4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45 – 54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473 (27.4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5+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570 (29.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yearsonregist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4.6 ± 11.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2 (4, 24)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(0, 37)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years_grou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0 – 4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201 (41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 – 14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454 (27.1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5 – 24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888 (16.5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5+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825 (15.4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rolledonsche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194 (96.8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74 (3.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division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General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109 (39.3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pecialist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123 (58.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upervised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6 (0.7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aining Specialist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00 (1.9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ctive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277 (98.3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pplication Under Review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 (0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Withdrawn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90 (1.7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hour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4008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0 to 20 hours per week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90 (7.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1 to 30 hours per week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18 (7.9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1 to 40 hours per week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244 (31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ewer than 10 hours per week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81 (4.5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More than 40 hours per week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975 (49.3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4015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Community Health Doctor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75 (1.9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General practitioner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414 (35.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lastRenderedPageBreak/>
              <w:t>Healthcare related management and administration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4 (0.6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Hospital Consultant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334 (33.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-consultant hospital doctor, in training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72 (1.8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-consultant hospital doctor, not in training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734 (18.3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00 (2.5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Other Consultant or Specialist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18 (5.4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ublic Health Doctor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44 (1.1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ervicemode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457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rovision of privately funded services only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78 (8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rovision of publicly and privately funded services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875 (54.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rovision of publicly funded services only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304 (37.7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997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oth within and outside the Republic of Ireland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00 (7.5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Outside the Republic of Ireland only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81 (2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Within the Republic of Ireland only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616 (90.5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country_grou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5368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Ireland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984 (55.6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U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805 (15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 EU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579 (29.4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county_dublin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3941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Dublin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482 (37.6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459 (62.4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assport_ireland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4099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Ireland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2689 (65.6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1410 (34.4%)</w:t>
            </w:r>
          </w:p>
        </w:tc>
        <w:tc>
          <w:tcPr>
            <w:tcW w:w="0" w:type="auto"/>
          </w:tcPr>
          <w:p w:rsidR="001B3567" w:rsidRDefault="001B3567"/>
        </w:tc>
        <w:tc>
          <w:tcPr>
            <w:tcW w:w="0" w:type="auto"/>
          </w:tcPr>
          <w:p w:rsidR="001B3567" w:rsidRDefault="001B3567"/>
        </w:tc>
      </w:tr>
    </w:tbl>
    <w:p w:rsidR="001B3567" w:rsidRDefault="00105404">
      <w:pPr>
        <w:pStyle w:val="Heading1"/>
      </w:pPr>
      <w:bookmarkStart w:id="2" w:name="survey-items-and-intent"/>
      <w:r>
        <w:t>Survey items and intent</w:t>
      </w:r>
      <w:bookmarkEnd w:id="2"/>
    </w:p>
    <w:p w:rsidR="001B3567" w:rsidRDefault="00105404">
      <w:pPr>
        <w:pStyle w:val="FirstParagraph"/>
      </w:pPr>
      <w:r>
        <w:t>These are based on the full data set (n = 5368) with no observations dropped for missing data.</w:t>
      </w:r>
    </w:p>
    <w:p w:rsidR="001B3567" w:rsidRDefault="00105404">
      <w:pPr>
        <w:pStyle w:val="Heading2"/>
      </w:pPr>
      <w:bookmarkStart w:id="3" w:name="Xa5ec33886639e5d26266ec414fb6fedfd45112a"/>
      <w:r>
        <w:t>F1: Items 1-7 &amp; 21: Attitudes to Maintenance of Professional Competence</w:t>
      </w:r>
      <w:bookmarkEnd w:id="3"/>
    </w:p>
    <w:p w:rsidR="001B3567" w:rsidRDefault="00105404">
      <w:pPr>
        <w:pStyle w:val="FirstParagraph"/>
      </w:pPr>
      <w:r>
        <w:t xml:space="preserve">Do you argree with the following statements about the MPC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mpc_liker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By intent to comply (yes/no)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mpc_likert_intend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Do you argree with the following statements about personal impact of participa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part_liker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>By int</w:t>
      </w:r>
      <w:r>
        <w:t xml:space="preserve">ent to comply (yes/no)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part_likert_intend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How do all of these items relate to inten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eliefs_intends_bar_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Proportional odds models for intent regressed on each item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Heading2"/>
      </w:pPr>
      <w:bookmarkStart w:id="4" w:name="X98efa1c774622603a017548fb3fd96a8d1b05b9"/>
      <w:r>
        <w:t>F2: Items 8-15 &amp; 26: Barriers to Engagement with Maintenance of Professional Competence</w:t>
      </w:r>
      <w:bookmarkEnd w:id="4"/>
    </w:p>
    <w:p w:rsidR="001B3567" w:rsidRDefault="00105404">
      <w:pPr>
        <w:pStyle w:val="FirstParagraph"/>
      </w:pPr>
      <w:r>
        <w:t xml:space="preserve">Please indicate your agreement with these statements about BARRIERS to your own engagement with Maintenance of Professional Competence in Ireland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arrier_likert_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arrier_likert_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>By intent to comply (yes/no)</w:t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arrier_likert_1_intend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barrier_likert_2_intend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How do all of these items relate to inten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>Proportional odds models</w:t>
      </w:r>
      <w:r>
        <w:t xml:space="preserve"> for intent regressed on each item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Heading2"/>
      </w:pPr>
      <w:bookmarkStart w:id="5" w:name="X9a3b1fd8b463baa43c8cf4afae40010a3b4e66f"/>
      <w:r>
        <w:t>F3: Items 17-20: Facilitators of Engagement with Maintenance of Professional Competence</w:t>
      </w:r>
      <w:bookmarkEnd w:id="5"/>
    </w:p>
    <w:p w:rsidR="001B3567" w:rsidRDefault="00105404">
      <w:pPr>
        <w:pStyle w:val="FirstParagraph"/>
      </w:pPr>
      <w:r>
        <w:t>Please indicate your agreement with the following statements about factors which SUPPORT your own engagement with Maintenance of Pr</w:t>
      </w:r>
      <w:r>
        <w:t xml:space="preserve">ofessional Competence in Ireland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engage_liker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By intent to comply (yes/no)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engage_likert_intend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How do all of these items relate to inten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Proportional odds models for intent regressed on each item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Heading2"/>
      </w:pPr>
      <w:bookmarkStart w:id="6" w:name="Xbb3c8cf020283c34391fd5ceb09d77e8f936f41"/>
      <w:r>
        <w:t>F4: Items 27-29: Social Norms relating to Maintenance of Professional Competence</w:t>
      </w:r>
      <w:bookmarkEnd w:id="6"/>
    </w:p>
    <w:p w:rsidR="001B3567" w:rsidRDefault="0010540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social_likert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Intends to comply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social_likert_intends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How do all of these items relate to intention?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social_intends_bar_plot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t xml:space="preserve">Proportional odds models for intent regressed on each item </w:t>
      </w: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Heading1"/>
      </w:pPr>
      <w:bookmarkStart w:id="7" w:name="full-cfa"/>
      <w:r>
        <w:t>Full CFA</w:t>
      </w:r>
      <w:bookmarkEnd w:id="7"/>
    </w:p>
    <w:p w:rsidR="001B3567" w:rsidRDefault="00105404">
      <w:pPr>
        <w:pStyle w:val="FirstParagraph"/>
      </w:pPr>
      <w:r>
        <w:t>These are based on the reduced data set (n = 4914) with observations dropped for missing values for measurements u</w:t>
      </w:r>
      <w:r>
        <w:t>sed in the CFA.</w:t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full_cfa_density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TableCaption"/>
      </w:pPr>
      <w:r>
        <w:t>Factor Loadings</w:t>
      </w:r>
    </w:p>
    <w:tbl>
      <w:tblPr>
        <w:tblW w:w="0" w:type="pct"/>
        <w:tblLook w:val="07E0" w:firstRow="1" w:lastRow="1" w:firstColumn="1" w:lastColumn="1" w:noHBand="1" w:noVBand="1"/>
        <w:tblCaption w:val="Factor Loadings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Latent Fa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Indic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Beta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mpc_01_reassurespublic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04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mpc_02_encouragesdoctor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44.49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89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mpc_03_raisesstandard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43.76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88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art_04_encouragesmereflect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9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44.28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79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art_05_encouragesmeeducation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24.52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17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art_06_resultchangeinpractic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1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23.64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19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art_07_worthtimeeffortexpens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34.27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58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gree_21_tickbox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-0.61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-43.09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-0.491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_08_dontunderstandreq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433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_09_lackprotti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33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9.68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577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_10_pcsfee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97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2.64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54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_11_cpdexpense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95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2.07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45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_13_onlineplatform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25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9.18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542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_14_lackauditskills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54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2.94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671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_15_topic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1.57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697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gree_26_pcsusedagainst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2.91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403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17_cpdaddressesga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695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18_cpdaccessib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59.73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726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19_pcsflexib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3.76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11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20_pcsinfosufficient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2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2.73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35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gree_27_importantforpt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907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gree_28_importantforcolleague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82.32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904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agree_29_riskremova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6.36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272</w:t>
            </w:r>
          </w:p>
        </w:tc>
      </w:tr>
    </w:tbl>
    <w:p w:rsidR="001B3567" w:rsidRDefault="00105404">
      <w:pPr>
        <w:pStyle w:val="TableCaption"/>
      </w:pPr>
      <w:r>
        <w:t>Latent Factor Correlations</w:t>
      </w:r>
    </w:p>
    <w:tbl>
      <w:tblPr>
        <w:tblW w:w="0" w:type="pct"/>
        <w:tblLook w:val="07E0" w:firstRow="1" w:lastRow="1" w:firstColumn="1" w:lastColumn="1" w:noHBand="1" w:noVBand="1"/>
        <w:tblCaption w:val="Latent Factor Correlations"/>
      </w:tblPr>
      <w:tblGrid>
        <w:gridCol w:w="360"/>
        <w:gridCol w:w="360"/>
        <w:gridCol w:w="360"/>
        <w:gridCol w:w="360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Facto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Facto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Corre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P val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-0.13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-0.1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</w:t>
            </w:r>
          </w:p>
        </w:tc>
      </w:tr>
    </w:tbl>
    <w:p w:rsidR="001B3567" w:rsidRDefault="00105404">
      <w:pPr>
        <w:pStyle w:val="TableCaption"/>
      </w:pPr>
      <w:r>
        <w:t>Model fit</w:t>
      </w:r>
    </w:p>
    <w:tbl>
      <w:tblPr>
        <w:tblW w:w="0" w:type="pct"/>
        <w:tblLook w:val="07E0" w:firstRow="1" w:lastRow="1" w:firstColumn="1" w:lastColumn="1" w:noHBand="1" w:noVBand="1"/>
        <w:tblCaption w:val="Model fit"/>
      </w:tblPr>
      <w:tblGrid>
        <w:gridCol w:w="360"/>
        <w:gridCol w:w="360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Val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chisq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2400.889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df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24.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valu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cfi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973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li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97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rmsea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105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rmsea.pvalu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</w:t>
            </w:r>
          </w:p>
        </w:tc>
      </w:tr>
    </w:tbl>
    <w:p w:rsidR="001B3567" w:rsidRDefault="00105404">
      <w:pPr>
        <w:pStyle w:val="Heading1"/>
      </w:pPr>
      <w:bookmarkStart w:id="8" w:name="proportional-odds-models-for-intends"/>
      <w:r>
        <w:t>Proportional odds models for intends</w:t>
      </w:r>
      <w:bookmarkEnd w:id="8"/>
    </w:p>
    <w:p w:rsidR="001B3567" w:rsidRDefault="00105404">
      <w:pPr>
        <w:pStyle w:val="FirstParagraph"/>
      </w:pPr>
      <w:r>
        <w:t>These are based on the reduced data set (n = 4914) with observations dropped for missing values for measurements used in the CFA (as factor scores are used as predictors in these models)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B3567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Chi-Squa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d.f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P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2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25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.3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5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9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82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67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43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.4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22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12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3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37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country_grou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7.9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.1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26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division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0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3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11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ervicemode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65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assport_ireland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3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25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OTAL 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1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22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90.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00</w:t>
            </w:r>
          </w:p>
        </w:tc>
      </w:tr>
    </w:tbl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Heading1"/>
      </w:pPr>
      <w:bookmarkStart w:id="9" w:name="proportional-odds-models-for-confidence"/>
      <w:r>
        <w:t>Proportional odds models for confidence</w:t>
      </w:r>
      <w:bookmarkEnd w:id="9"/>
    </w:p>
    <w:p w:rsidR="001B3567" w:rsidRDefault="00105404">
      <w:pPr>
        <w:pStyle w:val="FirstParagraph"/>
      </w:pPr>
      <w:r>
        <w:t>These are based on the reduced data set (n = 4914) with observations dropped for missing values for measurements used in the CFA (as factor scores are used as predictors in these models)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B3567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Chi-Squa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d.f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P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eliefs_f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5e+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47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.3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51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arriers_f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5.0e+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3e+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5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engage_f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8.4e+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7e+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72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ocial_f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.2e+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.7e+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country_grou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6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44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.3e-0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95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division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.9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48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.2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62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servicemode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.1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21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passport_ireland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.0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76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OTAL NONLINE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3e+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00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.9e+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000</w:t>
            </w:r>
          </w:p>
        </w:tc>
      </w:tr>
    </w:tbl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567" w:rsidRDefault="00105404">
      <w:pPr>
        <w:pStyle w:val="Heading1"/>
      </w:pPr>
      <w:bookmarkStart w:id="10" w:name="X8ef399cd5c68be33971bcd4c23883c06c79a84a"/>
      <w:r>
        <w:t>The relationship between gender, country_groups, division and questionnaire responses, using the binary responses.</w:t>
      </w:r>
      <w:bookmarkEnd w:id="10"/>
    </w:p>
    <w:p w:rsidR="001B3567" w:rsidRDefault="00105404">
      <w:pPr>
        <w:pStyle w:val="FirstParagraph"/>
      </w:pPr>
      <w:r>
        <w:t>These are based on the full data set (n = 5368) with no observations dropped for missing data.</w:t>
      </w:r>
    </w:p>
    <w:p w:rsidR="001B3567" w:rsidRDefault="00105404">
      <w:pPr>
        <w:pStyle w:val="Heading2"/>
      </w:pPr>
      <w:bookmarkStart w:id="11" w:name="sex"/>
      <w:r>
        <w:t>Sex</w:t>
      </w:r>
      <w:bookmarkEnd w:id="11"/>
    </w:p>
    <w:p w:rsidR="001B3567" w:rsidRDefault="0010540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fdr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sig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dontunderst</w:t>
            </w:r>
            <w:r>
              <w:t>and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2173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ntention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4347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olleaguefeedback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6521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atientfeedback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695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riskremova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0e-0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0869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qivsaudit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.00e-0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3043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onlineplat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7.67e-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5217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ackofauditskillsb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.04e-0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7391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accessib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.76e-0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9565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addresesga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.24e-0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1739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flexib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.10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3913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ackprotti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.63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6087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ocumexpens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.53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8260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mportantforcolleague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.59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0434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onfidentfulfillreq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7.21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2608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matchcpdtoga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11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4782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topic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35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6956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infosufficient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65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9130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tickbox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.13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1304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mportantforpt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.54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3478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exp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7.76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5652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usedagainst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.86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7826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fee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00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</w:tbl>
    <w:p w:rsidR="001B3567" w:rsidRDefault="00105404">
      <w:pPr>
        <w:pStyle w:val="Heading2"/>
      </w:pPr>
      <w:bookmarkStart w:id="12" w:name="division"/>
      <w:r>
        <w:t>Division</w:t>
      </w:r>
      <w:bookmarkEnd w:id="12"/>
    </w:p>
    <w:p w:rsidR="001B3567" w:rsidRDefault="0010540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fdr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sig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dontunderstand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2173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atientfeedback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4347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olleaguefeedback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6521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accessib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695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riskremova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0869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ntention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3043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fee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5217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ackofauditskillsb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7391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topic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9565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flexib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1739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addresesga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3913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onfidentfulfillreq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6087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mportantforpt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8260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exp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0434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onlineplat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.00e-0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2608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matchcpdtoga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14e-0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4782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ackprotti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.01e-0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6956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ocumexpens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42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9130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qivsaudit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52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1304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usedagainst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.05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3478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mportantforcolleague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.14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5652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infosufficient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91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7826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tickbox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.83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00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</w:tbl>
    <w:p w:rsidR="001B3567" w:rsidRDefault="00105404">
      <w:pPr>
        <w:pStyle w:val="Heading2"/>
      </w:pPr>
      <w:bookmarkStart w:id="13" w:name="country-groups"/>
      <w:r>
        <w:t>Country groups</w:t>
      </w:r>
      <w:bookmarkEnd w:id="13"/>
    </w:p>
    <w:p w:rsidR="001B3567" w:rsidRDefault="0010540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943600" cy="3561707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ker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</w:tblGrid>
      <w:tr w:rsidR="001B356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  <w:jc w:val="right"/>
            </w:pPr>
            <w:r>
              <w:t>fdr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567" w:rsidRDefault="00105404">
            <w:pPr>
              <w:pStyle w:val="Compact"/>
            </w:pPr>
            <w:r>
              <w:t>sig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atientfeedback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2173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olleaguefeedback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4347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riskremoval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6521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dontunderstand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8695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ntention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0869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mportantforpt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3043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accessib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5217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matchcpdtoga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7391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ackofauditskillsba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19565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topic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0e+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1739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importantforcolleague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00e-0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3913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feea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.05e-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6087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addresesgaps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.83e-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28260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onfidentfulfillreq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9.91e-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0434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infosufficient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.19e-0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2608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tickbox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.53e-0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47826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flexibl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47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6956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cpdexp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3.04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391304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qivsaudit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4.05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1304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TRU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ocumexpens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6.14e-0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3478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onlineplatbarrier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27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5652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pcsusedagainst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1.48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47826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  <w:tr w:rsidR="001B3567"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binary_lackprottime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8.51e-01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  <w:jc w:val="right"/>
            </w:pPr>
            <w:r>
              <w:t>0.0500000</w:t>
            </w:r>
          </w:p>
        </w:tc>
        <w:tc>
          <w:tcPr>
            <w:tcW w:w="0" w:type="auto"/>
          </w:tcPr>
          <w:p w:rsidR="001B3567" w:rsidRDefault="00105404">
            <w:pPr>
              <w:pStyle w:val="Compact"/>
            </w:pPr>
            <w:r>
              <w:t>FALSE</w:t>
            </w:r>
          </w:p>
        </w:tc>
      </w:tr>
    </w:tbl>
    <w:p w:rsidR="00105404" w:rsidRDefault="00105404"/>
    <w:sectPr w:rsidR="001054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5404" w:rsidRDefault="00105404">
      <w:r>
        <w:separator/>
      </w:r>
    </w:p>
  </w:endnote>
  <w:endnote w:type="continuationSeparator" w:id="0">
    <w:p w:rsidR="00105404" w:rsidRDefault="00105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5404" w:rsidRDefault="00105404">
      <w:r>
        <w:separator/>
      </w:r>
    </w:p>
  </w:footnote>
  <w:footnote w:type="continuationSeparator" w:id="0">
    <w:p w:rsidR="00105404" w:rsidRDefault="001054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6728F3"/>
    <w:multiLevelType w:val="multilevel"/>
    <w:tmpl w:val="28826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FD931E"/>
    <w:multiLevelType w:val="multilevel"/>
    <w:tmpl w:val="AD08B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7927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DB47DE2"/>
    <w:multiLevelType w:val="multilevel"/>
    <w:tmpl w:val="EA3A6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7DD020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349835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60C4BE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39062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4A16AE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5A48F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53AEA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9B499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A530C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3785C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C1AE401"/>
    <w:multiLevelType w:val="multilevel"/>
    <w:tmpl w:val="D2768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C37E5B7"/>
    <w:multiLevelType w:val="multilevel"/>
    <w:tmpl w:val="B958F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C38DA07"/>
    <w:multiLevelType w:val="multilevel"/>
    <w:tmpl w:val="A1024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5"/>
  </w:num>
  <w:num w:numId="15">
    <w:abstractNumId w:val="16"/>
  </w:num>
  <w:num w:numId="16">
    <w:abstractNumId w:val="0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5404"/>
    <w:rsid w:val="001B3567"/>
    <w:rsid w:val="004E29B3"/>
    <w:rsid w:val="00590D07"/>
    <w:rsid w:val="00784D58"/>
    <w:rsid w:val="00880EE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2DF4060-7DBD-4018-93F6-3E90B3D7E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3EBE"/>
    <w:pPr>
      <w:spacing w:after="0"/>
    </w:pPr>
    <w:rPr>
      <w:rFonts w:ascii="Arial" w:hAnsi="Arial" w:cs="Arial"/>
      <w:sz w:val="20"/>
      <w:szCs w:val="20"/>
    </w:rPr>
  </w:style>
  <w:style w:type="paragraph" w:styleId="Heading1">
    <w:name w:val="heading 1"/>
    <w:basedOn w:val="BodyText"/>
    <w:next w:val="BodyText"/>
    <w:uiPriority w:val="9"/>
    <w:qFormat/>
    <w:rsid w:val="00C81083"/>
    <w:pPr>
      <w:outlineLvl w:val="0"/>
    </w:pPr>
    <w:rPr>
      <w:b/>
      <w:sz w:val="28"/>
      <w:szCs w:val="28"/>
    </w:rPr>
  </w:style>
  <w:style w:type="paragraph" w:styleId="Heading2">
    <w:name w:val="heading 2"/>
    <w:basedOn w:val="BodyText"/>
    <w:next w:val="BodyText"/>
    <w:uiPriority w:val="9"/>
    <w:unhideWhenUsed/>
    <w:qFormat/>
    <w:rsid w:val="00C81083"/>
    <w:pPr>
      <w:outlineLvl w:val="1"/>
    </w:pPr>
    <w:rPr>
      <w:i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C81083"/>
    <w:pPr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C81083"/>
    <w:pPr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81083"/>
    <w:pPr>
      <w:spacing w:before="180" w:after="180"/>
    </w:pPr>
    <w:rPr>
      <w:rFonts w:ascii="Georgia" w:hAnsi="Georgia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Spacing"/>
    <w:next w:val="NoSpacing"/>
    <w:qFormat/>
    <w:rsid w:val="009937AF"/>
  </w:style>
  <w:style w:type="paragraph" w:styleId="Title">
    <w:name w:val="Title"/>
    <w:basedOn w:val="Normal"/>
    <w:next w:val="BodyText"/>
    <w:qFormat/>
    <w:rsid w:val="00D44F97"/>
    <w:pPr>
      <w:keepNext/>
      <w:keepLines/>
      <w:spacing w:before="480" w:after="240"/>
      <w:jc w:val="center"/>
    </w:pPr>
    <w:rPr>
      <w:rFonts w:ascii="Georgia" w:eastAsiaTheme="majorEastAsia" w:hAnsi="Georg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44F97"/>
    <w:pPr>
      <w:keepNext/>
      <w:keepLines/>
      <w:jc w:val="center"/>
    </w:pPr>
    <w:rPr>
      <w:rFonts w:ascii="Georgia" w:hAnsi="Georgia" w:cs="Arial"/>
    </w:rPr>
  </w:style>
  <w:style w:type="paragraph" w:styleId="Date">
    <w:name w:val="Date"/>
    <w:next w:val="BodyText"/>
    <w:qFormat/>
    <w:rsid w:val="00D44F97"/>
    <w:pPr>
      <w:keepNext/>
      <w:keepLines/>
      <w:jc w:val="center"/>
    </w:pPr>
    <w:rPr>
      <w:rFonts w:ascii="Georgia" w:hAnsi="Georgia" w:cs="Arial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Spacing">
    <w:name w:val="No Spacing"/>
    <w:qFormat/>
    <w:rsid w:val="0071553F"/>
    <w:pPr>
      <w:spacing w:after="0"/>
    </w:pPr>
    <w:rPr>
      <w:rFonts w:ascii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81083"/>
    <w:rPr>
      <w:rFonts w:ascii="Georgia" w:hAnsi="Georgia" w:cs="Arial"/>
    </w:rPr>
  </w:style>
  <w:style w:type="paragraph" w:styleId="NormalWeb">
    <w:name w:val="Normal (Web)"/>
    <w:basedOn w:val="Normal"/>
    <w:unhideWhenUsed/>
    <w:rsid w:val="00D008A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3</Pages>
  <Words>1714</Words>
  <Characters>977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hly, Darren</dc:creator>
  <cp:keywords/>
  <cp:lastModifiedBy>Dahly, Darren</cp:lastModifiedBy>
  <cp:revision>2</cp:revision>
  <dcterms:created xsi:type="dcterms:W3CDTF">2019-10-30T09:56:00Z</dcterms:created>
  <dcterms:modified xsi:type="dcterms:W3CDTF">2019-10-30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